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Milan</w:t>
      </w:r>
    </w:p>
    <w:bookmarkStart w:id="20" w:name="Xf1e4210c60da198fd35e653f5f482e0c78ca2cb"/>
    <w:p>
      <w:pPr>
        <w:pStyle w:val="Heading1"/>
      </w:pPr>
      <w:r>
        <w:t xml:space="preserve">Cover Letter for Customs Officer Position in Italy Milan</w:t>
      </w:r>
    </w:p>
    <w:p>
      <w:pPr>
        <w:pStyle w:val="FirstParagraph"/>
      </w:pPr>
      <w:r>
        <w:rPr>
          <w:bCs/>
          <w:b/>
        </w:rPr>
        <w:t xml:space="preserve">Dear Hiring Manager,</w:t>
      </w:r>
    </w:p>
    <w:p>
      <w:pPr>
        <w:pStyle w:val="BodyText"/>
      </w:pPr>
      <w:r>
        <w:t xml:space="preserve">I am writing to express my strong interest in the Customs Officer position at [Company/Organization Name] in Italy Milan. As a dedicated professional with a deep understanding of customs regulations and international trade, I am eager to contribute my expertise to support the seamless movement of goods across borders while upholding the integrity of Italy’s customs systems. My background in regulatory compliance, attention to detail, and passion for cross-border operations align perfectly with the requirements of this role. I am particularly drawn to this opportunity due to Milan’s strategic position as a major hub for commerce and trade in Northern Italy, where the work of a Customs Officer plays a critical role in maintaining economic stability and security.</w:t>
      </w:r>
    </w:p>
    <w:p>
      <w:pPr>
        <w:pStyle w:val="BodyText"/>
      </w:pPr>
      <w:r>
        <w:t xml:space="preserve">Throughout my career, I have developed a strong foundation in customs procedures, including import/export documentation, tariff classification, and compliance with international trade agreements. My experience working with customs authorities across multiple jurisdictions has equipped me with the ability to navigate complex regulatory frameworks while ensuring efficiency and accuracy. For instance, during my tenure as [Previous Role] at [Previous Organization], I was responsible for reviewing and processing thousands of manifests, verifying compliance with local and international regulations, and collaborating with stakeholders to resolve discrepancies. This experience has honed my ability to balance meticulous attention to detail with a commitment to timely operations—skills that are essential for a Customs Officer in Italy Milan.</w:t>
      </w:r>
    </w:p>
    <w:p>
      <w:pPr>
        <w:pStyle w:val="BodyText"/>
      </w:pPr>
      <w:r>
        <w:t xml:space="preserve">What excites me most about the Customs Officer role in Italy Milan is the opportunity to contribute to the city’s dynamic trade environment. Milan is not only a global fashion and design capital but also a critical node in Europe’s supply chain, with bustling ports, airports, and logistics centers. As a Customs Officer here, I would be directly involved in ensuring that goods entering or leaving the region adhere to Italian and EU regulations while facilitating smooth trade flows. My understanding of the nuances of Italy’s customs landscape—such as adherence to the European Union Customs Code (ECC) and compliance with local tax and duty requirements—makes me well-suited for this responsibility.</w:t>
      </w:r>
    </w:p>
    <w:p>
      <w:pPr>
        <w:pStyle w:val="BodyText"/>
      </w:pPr>
      <w:r>
        <w:t xml:space="preserve">Moreover, I am deeply committed to upholding the principles of transparency, fairness, and security that underpin customs operations. In my previous roles, I have consistently prioritized ethical practices and demonstrated a strong work ethic in high-pressure environments. For example, during a period of heightened scrutiny on pharmaceutical imports in [Previous Location], I led a team to implement streamlined verification processes that reduced delays by 30% without compromising compliance standards. This experience has reinforced my ability to adapt to evolving challenges while maintaining the highest levels of professionalism—a quality I believe is vital for success in this role.</w:t>
      </w:r>
    </w:p>
    <w:p>
      <w:pPr>
        <w:pStyle w:val="BodyText"/>
      </w:pPr>
      <w:r>
        <w:t xml:space="preserve">Living and working in Italy Milan would allow me to leverage my fluency in [language, e.g., Italian] and cultural awareness to build strong relationships with local authorities, businesses, and international partners. Understanding the unique challenges faced by Milan’s trade sector—such as managing seasonal fluctuations in fashion imports or addressing the demands of a highly competitive market—would enable me to contribute meaningfully to the organization’s goals. I am particularly interested in supporting initiatives that promote sustainable trade practices and enhance the efficiency of customs operations, which are critical for Milan’s continued economic growth.</w:t>
      </w:r>
    </w:p>
    <w:p>
      <w:pPr>
        <w:pStyle w:val="BodyText"/>
      </w:pPr>
      <w:r>
        <w:t xml:space="preserve">My qualifications include [list relevant certifications, e.g., "Certified Customs Specialist," "Training in EU Customs Procedures," or specific software proficiency like ACE (Automated Commercial Environment) or TRACES]. I am also proficient in [mention skills, e.g., "data analysis, document review, and communication with cross-functional teams"]. These skills, combined with my enthusiasm for the customs field, make me a strong candidate for this position. I am eager to bring my expertise to [Company/Organization Name] and contribute to the continued success of its operations in Italy Milan.</w:t>
      </w:r>
    </w:p>
    <w:p>
      <w:pPr>
        <w:pStyle w:val="BodyText"/>
      </w:pPr>
      <w:r>
        <w:t xml:space="preserve">In addition to my professional background, I am deeply passionate about the role of customs officers in fostering global trade while safeguarding national interests. The work of a Customs Officer is not merely administrative; it is a vital component of ensuring that economies remain interconnected and secure. In Italy Milan, where the intersection of culture, commerce, and innovation drives progress, I am confident that my dedication to this mission will add value to your team.</w:t>
      </w:r>
    </w:p>
    <w:p>
      <w:pPr>
        <w:pStyle w:val="BodyText"/>
      </w:pPr>
      <w:r>
        <w:t xml:space="preserve">I would be grateful for the opportunity to discuss how my skills and experiences align with the needs of [Company/Organization Name]. Thank you for considering my application. I look forward to the possibility of contributing to your organization’s mission as a Customs Officer in Italy Mila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taly Milan</dc:title>
  <dc:creator/>
  <dc:language>en</dc:language>
  <cp:keywords/>
  <dcterms:created xsi:type="dcterms:W3CDTF">2026-07-23T11:50:45Z</dcterms:created>
  <dcterms:modified xsi:type="dcterms:W3CDTF">2026-07-23T11:50:45Z</dcterms:modified>
</cp:coreProperties>
</file>

<file path=docProps/custom.xml><?xml version="1.0" encoding="utf-8"?>
<Properties xmlns="http://schemas.openxmlformats.org/officeDocument/2006/custom-properties" xmlns:vt="http://schemas.openxmlformats.org/officeDocument/2006/docPropsVTypes"/>
</file>